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64D01" w14:textId="6ECC6D99" w:rsidR="00262BAD" w:rsidRDefault="00E575CA" w:rsidP="00262BAD">
      <w:pPr>
        <w:jc w:val="center"/>
      </w:pPr>
      <w:r>
        <w:rPr>
          <w:noProof/>
        </w:rPr>
        <w:drawing>
          <wp:inline distT="0" distB="0" distL="0" distR="0" wp14:anchorId="339588E2" wp14:editId="2E972432">
            <wp:extent cx="2105025" cy="888788"/>
            <wp:effectExtent l="0" t="0" r="0" b="6985"/>
            <wp:docPr id="1164281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88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62D72" w14:textId="64BC201C" w:rsidR="00262BAD" w:rsidRDefault="00262BAD" w:rsidP="00262BAD">
      <w:pPr>
        <w:rPr>
          <w:b/>
        </w:rPr>
      </w:pPr>
      <w:r>
        <w:rPr>
          <w:b/>
        </w:rPr>
        <w:t>Student’s Name _________________________________ Teachers’ Names _______________________</w:t>
      </w:r>
    </w:p>
    <w:p w14:paraId="495A1754" w14:textId="77777777" w:rsidR="00262BAD" w:rsidRDefault="00262BAD" w:rsidP="00262BAD">
      <w:pPr>
        <w:rPr>
          <w:b/>
        </w:rPr>
      </w:pPr>
      <w:r>
        <w:rPr>
          <w:b/>
        </w:rPr>
        <w:t>Birthdate _______   Gr</w:t>
      </w:r>
      <w:r w:rsidR="002806C7">
        <w:rPr>
          <w:b/>
        </w:rPr>
        <w:t xml:space="preserve">ade ___________     Start Date ___________            </w:t>
      </w:r>
      <w:r>
        <w:rPr>
          <w:b/>
        </w:rPr>
        <w:t xml:space="preserve">   _______________________</w:t>
      </w:r>
    </w:p>
    <w:p w14:paraId="203DC2BD" w14:textId="184B33F5" w:rsidR="00262BAD" w:rsidRDefault="00262BAD" w:rsidP="00262BAD">
      <w:pPr>
        <w:rPr>
          <w:b/>
          <w:bCs/>
        </w:rPr>
      </w:pPr>
      <w:r w:rsidRPr="456587AC">
        <w:rPr>
          <w:b/>
          <w:bCs/>
        </w:rPr>
        <w:t>Targets    _____________________________________________</w:t>
      </w:r>
      <w:r w:rsidR="00101B22" w:rsidRPr="456587AC">
        <w:rPr>
          <w:b/>
          <w:bCs/>
        </w:rPr>
        <w:t>________________________________</w:t>
      </w:r>
    </w:p>
    <w:p w14:paraId="7ADC1B2C" w14:textId="77777777" w:rsidR="00D838A1" w:rsidRDefault="00D838A1" w:rsidP="00D838A1">
      <w:pPr>
        <w:spacing w:after="0"/>
        <w:rPr>
          <w:b/>
        </w:rPr>
      </w:pPr>
      <w:r w:rsidRPr="00E03B6B">
        <w:rPr>
          <w:b/>
          <w:sz w:val="24"/>
          <w:szCs w:val="24"/>
        </w:rPr>
        <w:t>Activity Codes</w:t>
      </w:r>
      <w:r>
        <w:rPr>
          <w:b/>
        </w:rPr>
        <w:t xml:space="preserve">:  </w:t>
      </w:r>
      <w:r>
        <w:rPr>
          <w:b/>
        </w:rPr>
        <w:tab/>
      </w:r>
      <w:r>
        <w:rPr>
          <w:b/>
        </w:rPr>
        <w:tab/>
      </w:r>
      <w:r w:rsidRPr="00E03B6B">
        <w:rPr>
          <w:b/>
          <w:sz w:val="24"/>
          <w:szCs w:val="24"/>
        </w:rPr>
        <w:t xml:space="preserve">Progress Codes:  </w:t>
      </w:r>
      <w:r w:rsidRPr="00E03B6B">
        <w:rPr>
          <w:b/>
          <w:sz w:val="24"/>
          <w:szCs w:val="24"/>
        </w:rPr>
        <w:tab/>
      </w:r>
      <w:r w:rsidRPr="00E03B6B">
        <w:rPr>
          <w:b/>
          <w:sz w:val="24"/>
          <w:szCs w:val="24"/>
        </w:rPr>
        <w:tab/>
      </w:r>
      <w:r w:rsidRPr="00E03B6B">
        <w:rPr>
          <w:b/>
          <w:sz w:val="24"/>
          <w:szCs w:val="24"/>
        </w:rPr>
        <w:tab/>
        <w:t>Review Codes:</w:t>
      </w:r>
      <w:r>
        <w:rPr>
          <w:b/>
        </w:rPr>
        <w:t xml:space="preserve"> </w:t>
      </w:r>
    </w:p>
    <w:p w14:paraId="690B7306" w14:textId="77777777" w:rsidR="00D838A1" w:rsidRDefault="00D838A1" w:rsidP="00D838A1">
      <w:pPr>
        <w:spacing w:after="0"/>
        <w:rPr>
          <w:b/>
        </w:rPr>
      </w:pPr>
      <w:r>
        <w:rPr>
          <w:b/>
        </w:rPr>
        <w:t>I=Individual</w:t>
      </w:r>
      <w:r w:rsidRPr="009778B8">
        <w:rPr>
          <w:b/>
        </w:rPr>
        <w:t xml:space="preserve"> </w:t>
      </w:r>
      <w:r>
        <w:rPr>
          <w:b/>
        </w:rPr>
        <w:t xml:space="preserve">  G=Group</w:t>
      </w:r>
      <w:r>
        <w:rPr>
          <w:b/>
        </w:rPr>
        <w:tab/>
      </w:r>
      <w:r>
        <w:rPr>
          <w:b/>
        </w:rPr>
        <w:tab/>
        <w:t>M=Mastered    GP=Good Progress</w:t>
      </w:r>
      <w:r>
        <w:rPr>
          <w:b/>
        </w:rPr>
        <w:tab/>
        <w:t>D=Dismiss from STEPS</w:t>
      </w:r>
    </w:p>
    <w:p w14:paraId="774899BF" w14:textId="77777777" w:rsidR="00D838A1" w:rsidRDefault="00D838A1" w:rsidP="00D838A1">
      <w:pPr>
        <w:spacing w:after="0"/>
        <w:rPr>
          <w:b/>
        </w:rPr>
      </w:pPr>
      <w:r>
        <w:rPr>
          <w:b/>
        </w:rPr>
        <w:t>P=Packet   C=Consult</w:t>
      </w:r>
      <w:r>
        <w:rPr>
          <w:b/>
        </w:rPr>
        <w:tab/>
      </w:r>
      <w:r>
        <w:rPr>
          <w:b/>
        </w:rPr>
        <w:tab/>
        <w:t>MP=Minimal Progres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=Continue in STEPS</w:t>
      </w:r>
    </w:p>
    <w:p w14:paraId="373F3C28" w14:textId="77777777" w:rsidR="00D838A1" w:rsidRDefault="00D838A1" w:rsidP="00D838A1">
      <w:pPr>
        <w:spacing w:after="0"/>
        <w:rPr>
          <w:b/>
        </w:rPr>
      </w:pPr>
      <w:r>
        <w:rPr>
          <w:b/>
        </w:rPr>
        <w:t>O=Observ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NP=No Progres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SE=Refer/Special Education</w:t>
      </w:r>
    </w:p>
    <w:p w14:paraId="18150E8E" w14:textId="0FF3A978" w:rsidR="00D838A1" w:rsidRDefault="00D838A1" w:rsidP="00D838A1">
      <w:pPr>
        <w:rPr>
          <w:b/>
        </w:rPr>
      </w:pPr>
      <w:r>
        <w:rPr>
          <w:b/>
        </w:rPr>
        <w:t>A=Assess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AO=Additional Options</w:t>
      </w:r>
      <w:r>
        <w:rPr>
          <w:b/>
        </w:rPr>
        <w:tab/>
      </w:r>
      <w:r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8"/>
        <w:gridCol w:w="498"/>
        <w:gridCol w:w="509"/>
        <w:gridCol w:w="509"/>
        <w:gridCol w:w="7326"/>
      </w:tblGrid>
      <w:tr w:rsidR="00093EAC" w14:paraId="267CD153" w14:textId="77777777" w:rsidTr="00093EAC">
        <w:trPr>
          <w:cantSplit/>
          <w:trHeight w:val="1134"/>
        </w:trPr>
        <w:tc>
          <w:tcPr>
            <w:tcW w:w="508" w:type="dxa"/>
            <w:textDirection w:val="btLr"/>
          </w:tcPr>
          <w:p w14:paraId="22FA4536" w14:textId="77777777" w:rsidR="00093EAC" w:rsidRDefault="00093EAC" w:rsidP="001F47D1">
            <w:pPr>
              <w:ind w:left="113" w:right="113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88" w:type="dxa"/>
            <w:textDirection w:val="btLr"/>
          </w:tcPr>
          <w:p w14:paraId="3F863CC5" w14:textId="557BD0D7" w:rsidR="00093EAC" w:rsidRDefault="00093EAC" w:rsidP="001F47D1">
            <w:pPr>
              <w:ind w:left="113" w:right="113"/>
              <w:rPr>
                <w:b/>
              </w:rPr>
            </w:pPr>
            <w:r>
              <w:rPr>
                <w:b/>
              </w:rPr>
              <w:t>Activity</w:t>
            </w:r>
          </w:p>
        </w:tc>
        <w:tc>
          <w:tcPr>
            <w:tcW w:w="509" w:type="dxa"/>
            <w:textDirection w:val="btLr"/>
          </w:tcPr>
          <w:p w14:paraId="763DF14B" w14:textId="72A5038D" w:rsidR="00093EAC" w:rsidRDefault="00093EAC" w:rsidP="001F47D1">
            <w:pPr>
              <w:ind w:left="113" w:right="113"/>
              <w:rPr>
                <w:b/>
              </w:rPr>
            </w:pPr>
            <w:r>
              <w:rPr>
                <w:b/>
              </w:rPr>
              <w:t xml:space="preserve">Progress </w:t>
            </w:r>
          </w:p>
        </w:tc>
        <w:tc>
          <w:tcPr>
            <w:tcW w:w="509" w:type="dxa"/>
            <w:textDirection w:val="btLr"/>
          </w:tcPr>
          <w:p w14:paraId="23C8F889" w14:textId="062D82F7" w:rsidR="00093EAC" w:rsidRDefault="00093EAC" w:rsidP="001F47D1">
            <w:pPr>
              <w:ind w:left="113" w:right="113"/>
              <w:rPr>
                <w:b/>
              </w:rPr>
            </w:pPr>
            <w:r>
              <w:rPr>
                <w:b/>
              </w:rPr>
              <w:t>Review</w:t>
            </w:r>
          </w:p>
        </w:tc>
        <w:tc>
          <w:tcPr>
            <w:tcW w:w="7336" w:type="dxa"/>
          </w:tcPr>
          <w:p w14:paraId="415ED1CB" w14:textId="6D46F03F" w:rsidR="00093EAC" w:rsidRDefault="00093EAC" w:rsidP="00262BAD">
            <w:pPr>
              <w:rPr>
                <w:b/>
              </w:rPr>
            </w:pPr>
            <w:r>
              <w:rPr>
                <w:b/>
              </w:rPr>
              <w:t>Activity/Notes (</w:t>
            </w:r>
            <w:r w:rsidR="00F36A71">
              <w:rPr>
                <w:b/>
              </w:rPr>
              <w:t>data</w:t>
            </w:r>
            <w:r>
              <w:rPr>
                <w:b/>
              </w:rPr>
              <w:t xml:space="preserve">, strategies that work, relevant information)        </w:t>
            </w:r>
          </w:p>
          <w:p w14:paraId="6DA322D9" w14:textId="4C7AA5B0" w:rsidR="00093EAC" w:rsidRDefault="00093EAC" w:rsidP="00262BAD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093EAC" w14:paraId="4AA90F98" w14:textId="77777777" w:rsidTr="00093EAC">
        <w:tc>
          <w:tcPr>
            <w:tcW w:w="508" w:type="dxa"/>
          </w:tcPr>
          <w:p w14:paraId="1D77259C" w14:textId="59E31FC9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042930FD" w14:textId="100C7015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EEA9DF2" w14:textId="385D4D79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664038E0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3D79D0F7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09BA49AC" w14:textId="79474047" w:rsidR="00683BE0" w:rsidRPr="00101B22" w:rsidRDefault="00683BE0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3C1C3374" w14:textId="77777777" w:rsidTr="00093EAC">
        <w:tc>
          <w:tcPr>
            <w:tcW w:w="508" w:type="dxa"/>
          </w:tcPr>
          <w:p w14:paraId="52C81854" w14:textId="2BF9BE34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7D79564A" w14:textId="3113C4B1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615A2DBF" w14:textId="3BA4B26A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595B5DDB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4442A2BB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5B99F36B" w14:textId="0552603C" w:rsidR="00683BE0" w:rsidRPr="00101B22" w:rsidRDefault="00683BE0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0787F468" w14:textId="77777777" w:rsidTr="00093EAC">
        <w:tc>
          <w:tcPr>
            <w:tcW w:w="508" w:type="dxa"/>
          </w:tcPr>
          <w:p w14:paraId="20EEABFB" w14:textId="569BC12E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4581E6D4" w14:textId="7EA3CD32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F48708E" w14:textId="32F03DDC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45685176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32A9AB5C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1912F684" w14:textId="4B69BDF8" w:rsidR="00683BE0" w:rsidRPr="00101B22" w:rsidRDefault="00683BE0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75A6F057" w14:textId="77777777" w:rsidTr="00093EAC">
        <w:tc>
          <w:tcPr>
            <w:tcW w:w="508" w:type="dxa"/>
          </w:tcPr>
          <w:p w14:paraId="05B7F414" w14:textId="02F7DA4C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30576010" w14:textId="797E5585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D1B62E0" w14:textId="23813EEA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162D88F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074417D3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1EAD33BF" w14:textId="321FC137" w:rsidR="00683BE0" w:rsidRPr="00101B22" w:rsidRDefault="00683BE0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525D4DC1" w14:textId="77777777" w:rsidTr="00093EAC">
        <w:tc>
          <w:tcPr>
            <w:tcW w:w="508" w:type="dxa"/>
          </w:tcPr>
          <w:p w14:paraId="205F1E29" w14:textId="0C0CEFED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4A16B4BE" w14:textId="2F0301E5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C14DBBD" w14:textId="3B2C277A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382218C4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339CFC12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473EE17D" w14:textId="5A52C002" w:rsidR="00683BE0" w:rsidRPr="00101B22" w:rsidRDefault="00683BE0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44E9BACF" w14:textId="77777777" w:rsidTr="00093EAC">
        <w:tc>
          <w:tcPr>
            <w:tcW w:w="508" w:type="dxa"/>
          </w:tcPr>
          <w:p w14:paraId="607CBAAE" w14:textId="1CCDF080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59024C34" w14:textId="0209D699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2C128FB0" w14:textId="3E4A8937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6138E89E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2E5E5858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5F1F0AAF" w14:textId="287F153C" w:rsidR="00683BE0" w:rsidRPr="00101B22" w:rsidRDefault="00683BE0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1A9BA2CF" w14:textId="77777777" w:rsidTr="00093EAC">
        <w:tc>
          <w:tcPr>
            <w:tcW w:w="508" w:type="dxa"/>
          </w:tcPr>
          <w:p w14:paraId="55B06BDE" w14:textId="5622B65A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4AA23AD7" w14:textId="6E71E0F0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6C27073A" w14:textId="48323EDB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59407072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052254FB" w14:textId="77777777" w:rsidR="001401AC" w:rsidRDefault="001401AC" w:rsidP="00262BAD">
            <w:pPr>
              <w:rPr>
                <w:b/>
                <w:sz w:val="28"/>
                <w:szCs w:val="28"/>
              </w:rPr>
            </w:pPr>
          </w:p>
          <w:p w14:paraId="304D2545" w14:textId="746FEEA0" w:rsidR="00683BE0" w:rsidRPr="00101B22" w:rsidRDefault="00683BE0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3811ED88" w14:textId="77777777" w:rsidTr="00093EAC">
        <w:tc>
          <w:tcPr>
            <w:tcW w:w="508" w:type="dxa"/>
          </w:tcPr>
          <w:p w14:paraId="5FC19166" w14:textId="1F6508A8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4D67C22F" w14:textId="77777777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1FF3EAB8" w14:textId="4CB8176E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1D988833" w14:textId="3DAB75FA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0319887B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6B806790" w14:textId="1122E78B" w:rsidR="00683BE0" w:rsidRPr="00101B22" w:rsidRDefault="00683BE0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03D66D30" w14:textId="77777777" w:rsidTr="00093EAC">
        <w:trPr>
          <w:trHeight w:val="486"/>
        </w:trPr>
        <w:tc>
          <w:tcPr>
            <w:tcW w:w="508" w:type="dxa"/>
          </w:tcPr>
          <w:p w14:paraId="685EE8FB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0388AD78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0D43429B" w14:textId="20915C25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80C5C71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30017788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1EAD9268" w14:textId="3176A76B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54CD71E9" w14:textId="77777777" w:rsidTr="00093EAC">
        <w:trPr>
          <w:trHeight w:val="485"/>
        </w:trPr>
        <w:tc>
          <w:tcPr>
            <w:tcW w:w="508" w:type="dxa"/>
          </w:tcPr>
          <w:p w14:paraId="771F02CE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44014EAB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BBB9CB5" w14:textId="2D7386A6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6777BFF7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37F4C8F8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6188B67B" w14:textId="0A2E941D" w:rsidR="00E03B6B" w:rsidRDefault="00E03B6B" w:rsidP="00262BAD">
            <w:pPr>
              <w:rPr>
                <w:b/>
                <w:sz w:val="28"/>
                <w:szCs w:val="28"/>
              </w:rPr>
            </w:pPr>
          </w:p>
        </w:tc>
      </w:tr>
      <w:tr w:rsidR="00093EAC" w14:paraId="2C70EB41" w14:textId="77777777" w:rsidTr="00521456">
        <w:trPr>
          <w:trHeight w:val="1250"/>
        </w:trPr>
        <w:tc>
          <w:tcPr>
            <w:tcW w:w="508" w:type="dxa"/>
            <w:textDirection w:val="btLr"/>
          </w:tcPr>
          <w:p w14:paraId="54276FE7" w14:textId="6266FBBB" w:rsidR="00093EAC" w:rsidRPr="00101B22" w:rsidRDefault="00521456" w:rsidP="001F47D1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lastRenderedPageBreak/>
              <w:t xml:space="preserve"> </w:t>
            </w:r>
            <w:r w:rsidR="00093EAC">
              <w:rPr>
                <w:b/>
              </w:rPr>
              <w:t>Date</w:t>
            </w:r>
          </w:p>
        </w:tc>
        <w:tc>
          <w:tcPr>
            <w:tcW w:w="488" w:type="dxa"/>
            <w:textDirection w:val="btLr"/>
          </w:tcPr>
          <w:p w14:paraId="3BE9001A" w14:textId="23D4312B" w:rsidR="00093EAC" w:rsidRDefault="00521456" w:rsidP="001F47D1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r w:rsidR="00E03B6B">
              <w:rPr>
                <w:b/>
              </w:rPr>
              <w:t>Activity</w:t>
            </w:r>
          </w:p>
        </w:tc>
        <w:tc>
          <w:tcPr>
            <w:tcW w:w="509" w:type="dxa"/>
            <w:textDirection w:val="btLr"/>
          </w:tcPr>
          <w:p w14:paraId="07FCC3DE" w14:textId="1E6EF83E" w:rsidR="00093EAC" w:rsidRPr="00101B22" w:rsidRDefault="00521456" w:rsidP="001F47D1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t xml:space="preserve"> </w:t>
            </w:r>
            <w:r w:rsidR="00093EAC">
              <w:rPr>
                <w:b/>
              </w:rPr>
              <w:t xml:space="preserve">Progress </w:t>
            </w:r>
          </w:p>
        </w:tc>
        <w:tc>
          <w:tcPr>
            <w:tcW w:w="509" w:type="dxa"/>
            <w:textDirection w:val="btLr"/>
          </w:tcPr>
          <w:p w14:paraId="646D429F" w14:textId="22363027" w:rsidR="00093EAC" w:rsidRDefault="00521456" w:rsidP="001F47D1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t xml:space="preserve"> </w:t>
            </w:r>
            <w:r w:rsidR="00093EAC">
              <w:rPr>
                <w:b/>
              </w:rPr>
              <w:t>Review</w:t>
            </w:r>
          </w:p>
        </w:tc>
        <w:tc>
          <w:tcPr>
            <w:tcW w:w="7336" w:type="dxa"/>
          </w:tcPr>
          <w:p w14:paraId="7AD49F41" w14:textId="36D49C6C" w:rsidR="00093EAC" w:rsidRDefault="00093EAC" w:rsidP="001F47D1">
            <w:pPr>
              <w:rPr>
                <w:b/>
              </w:rPr>
            </w:pPr>
            <w:r>
              <w:rPr>
                <w:b/>
              </w:rPr>
              <w:t>Activity/Notes (</w:t>
            </w:r>
            <w:r w:rsidR="00683BE0">
              <w:rPr>
                <w:b/>
              </w:rPr>
              <w:t>data</w:t>
            </w:r>
            <w:r>
              <w:rPr>
                <w:b/>
              </w:rPr>
              <w:t xml:space="preserve">, strategies that work, relevant information)        </w:t>
            </w:r>
          </w:p>
          <w:p w14:paraId="06F2D20D" w14:textId="49EE6AA3" w:rsidR="00093EAC" w:rsidRPr="00101B22" w:rsidRDefault="00093EAC" w:rsidP="001F47D1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t xml:space="preserve"> </w:t>
            </w:r>
          </w:p>
        </w:tc>
      </w:tr>
      <w:tr w:rsidR="00093EAC" w14:paraId="0B957DFD" w14:textId="77777777" w:rsidTr="00093EAC">
        <w:tc>
          <w:tcPr>
            <w:tcW w:w="508" w:type="dxa"/>
          </w:tcPr>
          <w:p w14:paraId="02FDEEBD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77E339E8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62BC7F22" w14:textId="74B5A761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2F1F9D26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71262131" w14:textId="4EA1C56C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74661737" w14:textId="0F314B65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0566EF97" w14:textId="77777777" w:rsidTr="00093EAC">
        <w:tc>
          <w:tcPr>
            <w:tcW w:w="508" w:type="dxa"/>
          </w:tcPr>
          <w:p w14:paraId="010F00B2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7C5358B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379A5F77" w14:textId="63317B48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26D8825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205B3905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384D37EA" w14:textId="6C9B6414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bookmarkStart w:id="0" w:name="_GoBack"/>
        <w:bookmarkEnd w:id="0"/>
      </w:tr>
      <w:tr w:rsidR="00093EAC" w14:paraId="4D1DA1D4" w14:textId="77777777" w:rsidTr="00093EAC">
        <w:tc>
          <w:tcPr>
            <w:tcW w:w="508" w:type="dxa"/>
          </w:tcPr>
          <w:p w14:paraId="590236B1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1BAF69EE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44F8FF0A" w14:textId="247E487B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3C6FB14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399E6A6E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1F5CFB33" w14:textId="66A74211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344E1B9E" w14:textId="77777777" w:rsidTr="00093EAC">
        <w:tc>
          <w:tcPr>
            <w:tcW w:w="508" w:type="dxa"/>
          </w:tcPr>
          <w:p w14:paraId="04D614BE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426C6DB5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23E65E85" w14:textId="337FA1BC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5FE2EAEA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174862D2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57C4CF35" w14:textId="0D65D92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77C7DFAC" w14:textId="77777777" w:rsidTr="00093EAC">
        <w:tc>
          <w:tcPr>
            <w:tcW w:w="508" w:type="dxa"/>
          </w:tcPr>
          <w:p w14:paraId="33863D7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6D4B0D9F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3FEFBEA4" w14:textId="54B98C5F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E796FC9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5F173E41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6B7161F5" w14:textId="4F03C7DD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506037F5" w14:textId="77777777" w:rsidTr="00093EAC">
        <w:tc>
          <w:tcPr>
            <w:tcW w:w="508" w:type="dxa"/>
          </w:tcPr>
          <w:p w14:paraId="49DCCA7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59DDD7E3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364EF564" w14:textId="7356894A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241AF84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60A5FE1B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0E28DAD8" w14:textId="19BC1CB5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11C8FE84" w14:textId="77777777" w:rsidTr="00093EAC">
        <w:tc>
          <w:tcPr>
            <w:tcW w:w="508" w:type="dxa"/>
          </w:tcPr>
          <w:p w14:paraId="1F65BABD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33884E24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1CB998F6" w14:textId="2EB010FC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172DE6F8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637D4CD6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57026427" w14:textId="5B122E0B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73326B7A" w14:textId="77777777" w:rsidTr="00093EAC">
        <w:tc>
          <w:tcPr>
            <w:tcW w:w="508" w:type="dxa"/>
          </w:tcPr>
          <w:p w14:paraId="4449DA4A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6FDF0A32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60480EDD" w14:textId="0F2A9692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476F2726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7AFDCC54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0E3DC81B" w14:textId="58F99CB6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6C39EFF1" w14:textId="77777777" w:rsidTr="00093EAC">
        <w:tc>
          <w:tcPr>
            <w:tcW w:w="508" w:type="dxa"/>
          </w:tcPr>
          <w:p w14:paraId="0EBADCA6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7099A0B9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31AF75F7" w14:textId="5A9711FB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334D5E45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62D8A2C3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3A26593B" w14:textId="7594A70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3A195913" w14:textId="77777777" w:rsidTr="00093EAC">
        <w:tc>
          <w:tcPr>
            <w:tcW w:w="508" w:type="dxa"/>
          </w:tcPr>
          <w:p w14:paraId="6E3949B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36EE908C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26CCD70E" w14:textId="50B7D18B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1B630024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2724E353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40092691" w14:textId="2BE91059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4592CEC5" w14:textId="77777777" w:rsidTr="00093EAC">
        <w:tc>
          <w:tcPr>
            <w:tcW w:w="508" w:type="dxa"/>
          </w:tcPr>
          <w:p w14:paraId="10E174C3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2B697125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34490DEB" w14:textId="792C1689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71A7C93C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07F0EB85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4CDFECF8" w14:textId="4D31BB72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05AC0078" w14:textId="77777777" w:rsidTr="00093EAC">
        <w:tc>
          <w:tcPr>
            <w:tcW w:w="508" w:type="dxa"/>
          </w:tcPr>
          <w:p w14:paraId="2DBAA87C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64EA74A4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6CDE6919" w14:textId="07265729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2B72CBEF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3C37418F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6E06605F" w14:textId="4087FE65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41085B32" w14:textId="77777777" w:rsidTr="00093EAC">
        <w:tc>
          <w:tcPr>
            <w:tcW w:w="508" w:type="dxa"/>
          </w:tcPr>
          <w:p w14:paraId="6CD6F54D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488" w:type="dxa"/>
          </w:tcPr>
          <w:p w14:paraId="6AA44D9A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0D8D7B98" w14:textId="1189B2FD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09" w:type="dxa"/>
          </w:tcPr>
          <w:p w14:paraId="07CB29FF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7336" w:type="dxa"/>
          </w:tcPr>
          <w:p w14:paraId="1B3AD114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1816E2D2" w14:textId="2EDACEC3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</w:tbl>
    <w:p w14:paraId="164F8148" w14:textId="77777777" w:rsidR="00262BAD" w:rsidRDefault="00262BAD" w:rsidP="00262BAD"/>
    <w:p w14:paraId="031F6161" w14:textId="60082A84" w:rsidR="00101B22" w:rsidRDefault="00101B22" w:rsidP="00101B22">
      <w:r>
        <w:t>Summary</w:t>
      </w:r>
      <w:r w:rsidR="001F47D1">
        <w:t xml:space="preserve"> of STEPS</w:t>
      </w:r>
      <w:r w:rsidRPr="00101B22">
        <w:t xml:space="preserve"> </w:t>
      </w:r>
      <w:r w:rsidR="00896331"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8F2DA04" w14:textId="0ABBD8AD" w:rsidR="00101B22" w:rsidRDefault="00896331" w:rsidP="00262BAD">
      <w:r>
        <w:t xml:space="preserve">                                                                         </w:t>
      </w:r>
      <w:r w:rsidR="00101B22">
        <w:t>Therapist _________________________________________</w:t>
      </w:r>
      <w:r w:rsidR="00B93BB2">
        <w:t>__</w:t>
      </w:r>
    </w:p>
    <w:sectPr w:rsidR="00101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TQ3MTW1tDQ0NLZQ0lEKTi0uzszPAykwqgUATeVF6CwAAAA="/>
  </w:docVars>
  <w:rsids>
    <w:rsidRoot w:val="00262BAD"/>
    <w:rsid w:val="00013401"/>
    <w:rsid w:val="00093EAC"/>
    <w:rsid w:val="000961F9"/>
    <w:rsid w:val="000E6CBC"/>
    <w:rsid w:val="000F0471"/>
    <w:rsid w:val="00101B22"/>
    <w:rsid w:val="001401AC"/>
    <w:rsid w:val="00140CCC"/>
    <w:rsid w:val="00154EC3"/>
    <w:rsid w:val="001F47D1"/>
    <w:rsid w:val="002128FC"/>
    <w:rsid w:val="00262BAD"/>
    <w:rsid w:val="002806C7"/>
    <w:rsid w:val="002C4044"/>
    <w:rsid w:val="00383FF8"/>
    <w:rsid w:val="003B5E00"/>
    <w:rsid w:val="004136E3"/>
    <w:rsid w:val="00437AAC"/>
    <w:rsid w:val="0048484C"/>
    <w:rsid w:val="004860D5"/>
    <w:rsid w:val="004A674E"/>
    <w:rsid w:val="00521456"/>
    <w:rsid w:val="00560D11"/>
    <w:rsid w:val="005B341D"/>
    <w:rsid w:val="00653680"/>
    <w:rsid w:val="00683BE0"/>
    <w:rsid w:val="00744100"/>
    <w:rsid w:val="007D067A"/>
    <w:rsid w:val="0083548E"/>
    <w:rsid w:val="00896331"/>
    <w:rsid w:val="00932FF8"/>
    <w:rsid w:val="00943D08"/>
    <w:rsid w:val="009541BC"/>
    <w:rsid w:val="009778B8"/>
    <w:rsid w:val="00AC167C"/>
    <w:rsid w:val="00B22C93"/>
    <w:rsid w:val="00B63D4F"/>
    <w:rsid w:val="00B93BB2"/>
    <w:rsid w:val="00BA5050"/>
    <w:rsid w:val="00D40E7C"/>
    <w:rsid w:val="00D838A1"/>
    <w:rsid w:val="00E03B6B"/>
    <w:rsid w:val="00E102BF"/>
    <w:rsid w:val="00E3444F"/>
    <w:rsid w:val="00E36EB8"/>
    <w:rsid w:val="00E575CA"/>
    <w:rsid w:val="00EB29B3"/>
    <w:rsid w:val="00EF2A4E"/>
    <w:rsid w:val="00F22D7F"/>
    <w:rsid w:val="00F36A71"/>
    <w:rsid w:val="00FB1D49"/>
    <w:rsid w:val="45658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BFC42"/>
  <w15:chartTrackingRefBased/>
  <w15:docId w15:val="{616FC7E6-D185-4389-84A8-D4E83383B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3D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D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D629945A7D046AE417443D4EE85B7" ma:contentTypeVersion="13" ma:contentTypeDescription="Create a new document." ma:contentTypeScope="" ma:versionID="0bd6039d466f7ae750ae0da58752d56c">
  <xsd:schema xmlns:xsd="http://www.w3.org/2001/XMLSchema" xmlns:xs="http://www.w3.org/2001/XMLSchema" xmlns:p="http://schemas.microsoft.com/office/2006/metadata/properties" xmlns:ns3="1c827710-626d-4049-a7d2-f294cd4032bf" xmlns:ns4="2589e7ff-6bcf-4899-8897-54c1908f8391" targetNamespace="http://schemas.microsoft.com/office/2006/metadata/properties" ma:root="true" ma:fieldsID="fd644c6eb7ae2f7aaccdb8e679ca2c13" ns3:_="" ns4:_="">
    <xsd:import namespace="1c827710-626d-4049-a7d2-f294cd4032bf"/>
    <xsd:import namespace="2589e7ff-6bcf-4899-8897-54c1908f8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27710-626d-4049-a7d2-f294cd403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9e7ff-6bcf-4899-8897-54c1908f8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A1B301-9B1B-4979-BECC-B46D2210AE81}">
  <ds:schemaRefs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2589e7ff-6bcf-4899-8897-54c1908f8391"/>
    <ds:schemaRef ds:uri="http://schemas.microsoft.com/office/2006/documentManagement/types"/>
    <ds:schemaRef ds:uri="http://purl.org/dc/elements/1.1/"/>
    <ds:schemaRef ds:uri="1c827710-626d-4049-a7d2-f294cd4032b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3C76920-8C7F-4EB0-95B1-A47FE3E2BB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9F9F16-66E5-4DC4-A75B-07CE1E625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27710-626d-4049-a7d2-f294cd4032bf"/>
    <ds:schemaRef ds:uri="2589e7ff-6bcf-4899-8897-54c1908f8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Simmons</dc:creator>
  <cp:keywords/>
  <dc:description/>
  <cp:lastModifiedBy>Lee Ann Brammer</cp:lastModifiedBy>
  <cp:revision>2</cp:revision>
  <cp:lastPrinted>2020-05-07T16:15:00Z</cp:lastPrinted>
  <dcterms:created xsi:type="dcterms:W3CDTF">2020-05-15T19:35:00Z</dcterms:created>
  <dcterms:modified xsi:type="dcterms:W3CDTF">2020-05-15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D629945A7D046AE417443D4EE85B7</vt:lpwstr>
  </property>
</Properties>
</file>